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5A10" w:rsidRPr="00193935" w:rsidRDefault="00193935">
      <w:pPr>
        <w:rPr>
          <w:b/>
          <w:sz w:val="28"/>
        </w:rPr>
      </w:pPr>
      <w:r w:rsidRPr="00193935">
        <w:rPr>
          <w:b/>
          <w:sz w:val="28"/>
        </w:rPr>
        <w:t>Problem</w:t>
      </w:r>
      <w:r w:rsidR="007E5A10" w:rsidRPr="00193935">
        <w:rPr>
          <w:b/>
          <w:sz w:val="28"/>
        </w:rPr>
        <w:t>:</w:t>
      </w:r>
    </w:p>
    <w:p w:rsidR="007E5A10" w:rsidRDefault="007E5A10">
      <w:r>
        <w:t>In Lagos, house owners or manager</w:t>
      </w:r>
      <w:r w:rsidR="00193935">
        <w:t>, as well as the occupants,</w:t>
      </w:r>
      <w:r>
        <w:t xml:space="preserve"> have </w:t>
      </w:r>
      <w:r w:rsidR="00193935">
        <w:t xml:space="preserve">a </w:t>
      </w:r>
      <w:r w:rsidRPr="00193935">
        <w:rPr>
          <w:noProof/>
        </w:rPr>
        <w:t>major</w:t>
      </w:r>
      <w:r>
        <w:t xml:space="preserve"> problem.</w:t>
      </w:r>
    </w:p>
    <w:p w:rsidR="007E5A10" w:rsidRDefault="007E5A10">
      <w:r>
        <w:t>House owners and Manager needs to collect fees for some services provided such as Security, Water, house maintenance, etc.</w:t>
      </w:r>
    </w:p>
    <w:p w:rsidR="007E5A10" w:rsidRDefault="007E5A10">
      <w:r>
        <w:t xml:space="preserve">Occupants who use these services </w:t>
      </w:r>
      <w:r w:rsidRPr="00193935">
        <w:rPr>
          <w:noProof/>
        </w:rPr>
        <w:t>need</w:t>
      </w:r>
      <w:r>
        <w:t xml:space="preserve"> to pay in time and the right fee.</w:t>
      </w:r>
    </w:p>
    <w:p w:rsidR="007E5A10" w:rsidRPr="00193935" w:rsidRDefault="00193935">
      <w:pPr>
        <w:rPr>
          <w:b/>
          <w:sz w:val="32"/>
        </w:rPr>
      </w:pPr>
      <w:r w:rsidRPr="00193935">
        <w:rPr>
          <w:b/>
          <w:noProof/>
          <w:sz w:val="32"/>
        </w:rPr>
        <w:t>Issue:</w:t>
      </w:r>
    </w:p>
    <w:p w:rsidR="007E5A10" w:rsidRDefault="007E5A10">
      <w:r>
        <w:t xml:space="preserve">Owners and managers are usually occupied with other issues and might not have time to collect </w:t>
      </w:r>
      <w:r w:rsidRPr="00193935">
        <w:rPr>
          <w:noProof/>
        </w:rPr>
        <w:t>th</w:t>
      </w:r>
      <w:r w:rsidR="00193935">
        <w:rPr>
          <w:noProof/>
        </w:rPr>
        <w:t>is</w:t>
      </w:r>
      <w:r w:rsidRPr="00193935">
        <w:rPr>
          <w:noProof/>
        </w:rPr>
        <w:t xml:space="preserve"> payment</w:t>
      </w:r>
      <w:r>
        <w:t xml:space="preserve"> personally.</w:t>
      </w:r>
    </w:p>
    <w:p w:rsidR="007E5A10" w:rsidRDefault="007E5A10">
      <w:r>
        <w:t>The occupants as occupied as well</w:t>
      </w:r>
      <w:r w:rsidR="00193935">
        <w:t xml:space="preserve"> and are more likely to forget.</w:t>
      </w:r>
      <w:bookmarkStart w:id="0" w:name="_GoBack"/>
      <w:bookmarkEnd w:id="0"/>
    </w:p>
    <w:p w:rsidR="007E5A10" w:rsidRPr="00193935" w:rsidRDefault="007E5A10">
      <w:pPr>
        <w:rPr>
          <w:b/>
          <w:sz w:val="28"/>
        </w:rPr>
      </w:pPr>
      <w:r w:rsidRPr="00193935">
        <w:rPr>
          <w:b/>
          <w:sz w:val="28"/>
        </w:rPr>
        <w:t>Solution</w:t>
      </w:r>
      <w:r w:rsidR="00193935" w:rsidRPr="00193935">
        <w:rPr>
          <w:b/>
          <w:sz w:val="28"/>
        </w:rPr>
        <w:t>:</w:t>
      </w:r>
    </w:p>
    <w:p w:rsidR="007E5A10" w:rsidRDefault="007E5A10">
      <w:r>
        <w:t xml:space="preserve">Having a </w:t>
      </w:r>
      <w:r w:rsidR="00193935">
        <w:t>recurrent</w:t>
      </w:r>
      <w:r>
        <w:t xml:space="preserve"> payment system will enable </w:t>
      </w:r>
      <w:r w:rsidRPr="00193935">
        <w:rPr>
          <w:noProof/>
        </w:rPr>
        <w:t xml:space="preserve">occupants </w:t>
      </w:r>
      <w:r w:rsidR="00193935" w:rsidRPr="00193935">
        <w:rPr>
          <w:noProof/>
        </w:rPr>
        <w:t>to</w:t>
      </w:r>
      <w:r w:rsidR="00193935">
        <w:t xml:space="preserve"> </w:t>
      </w:r>
      <w:r w:rsidRPr="00193935">
        <w:rPr>
          <w:noProof/>
        </w:rPr>
        <w:t>pay</w:t>
      </w:r>
      <w:r>
        <w:t xml:space="preserve"> on time with no need to remember it.</w:t>
      </w:r>
    </w:p>
    <w:p w:rsidR="00EE4AD5" w:rsidRDefault="007E5A10" w:rsidP="00193935">
      <w:r>
        <w:t xml:space="preserve">Managers/ owners will </w:t>
      </w:r>
      <w:r w:rsidRPr="00193935">
        <w:rPr>
          <w:noProof/>
        </w:rPr>
        <w:t>eas</w:t>
      </w:r>
      <w:r w:rsidR="00193935">
        <w:rPr>
          <w:noProof/>
        </w:rPr>
        <w:t>il</w:t>
      </w:r>
      <w:r w:rsidRPr="00193935">
        <w:rPr>
          <w:noProof/>
        </w:rPr>
        <w:t>y</w:t>
      </w:r>
      <w:r>
        <w:t xml:space="preserve"> collect the </w:t>
      </w:r>
      <w:r w:rsidR="00193935">
        <w:t>fees</w:t>
      </w:r>
      <w:r>
        <w:t xml:space="preserve"> without </w:t>
      </w:r>
      <w:r w:rsidR="00193935">
        <w:t xml:space="preserve">the </w:t>
      </w:r>
      <w:r w:rsidRPr="00193935">
        <w:rPr>
          <w:noProof/>
        </w:rPr>
        <w:t>need</w:t>
      </w:r>
      <w:r>
        <w:t xml:space="preserve"> to do it personally.</w:t>
      </w:r>
    </w:p>
    <w:p w:rsidR="00EE4AD5" w:rsidRDefault="00EE4AD5"/>
    <w:p w:rsidR="00EE4AD5" w:rsidRDefault="00EE4AD5"/>
    <w:sectPr w:rsidR="00EE4A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zU3MrcwNrYwNzVV0lEKTi0uzszPAykwqgUAMJJO5ywAAAA="/>
  </w:docVars>
  <w:rsids>
    <w:rsidRoot w:val="00EE4AD5"/>
    <w:rsid w:val="00193935"/>
    <w:rsid w:val="0066024B"/>
    <w:rsid w:val="007E5A10"/>
    <w:rsid w:val="00D61607"/>
    <w:rsid w:val="00EB02A0"/>
    <w:rsid w:val="00EE4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CEA17D-4217-4CE3-94E0-ADD7350B8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kwunyere Olelewe</dc:creator>
  <cp:keywords/>
  <dc:description/>
  <cp:lastModifiedBy>Chukwunyere Olelewe</cp:lastModifiedBy>
  <cp:revision>2</cp:revision>
  <dcterms:created xsi:type="dcterms:W3CDTF">2018-07-29T19:22:00Z</dcterms:created>
  <dcterms:modified xsi:type="dcterms:W3CDTF">2018-08-02T22:55:00Z</dcterms:modified>
</cp:coreProperties>
</file>